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C38D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l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3B8DBAF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clear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all;</w:t>
      </w:r>
      <w:proofErr w:type="gramEnd"/>
    </w:p>
    <w:p w14:paraId="47498EC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6BF7981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seed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1491EFB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3DA5043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                Archimedes optimization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lgorith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AOA)</w:t>
      </w:r>
    </w:p>
    <w:p w14:paraId="7EA04EB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66F8589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tic</w:t>
      </w:r>
    </w:p>
    <w:p w14:paraId="606B3C7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0CFAC5F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b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               % No. of buses</w:t>
      </w:r>
    </w:p>
    <w:p w14:paraId="0B898BC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36C4B64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                   % Number of Particles                               </w:t>
      </w:r>
    </w:p>
    <w:p w14:paraId="339178D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dim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                     % Number of control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araibles</w:t>
      </w:r>
      <w:proofErr w:type="spellEnd"/>
    </w:p>
    <w:p w14:paraId="6ED6A38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x_it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% Maximum number of iterations</w:t>
      </w:r>
    </w:p>
    <w:p w14:paraId="3B4C6BC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7DD077C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C3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C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4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                                 %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e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and engineering problems</w:t>
      </w:r>
    </w:p>
    <w:p w14:paraId="418F109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3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C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4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                                 %standard Optimization functions</w:t>
      </w:r>
    </w:p>
    <w:p w14:paraId="287D274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6458E39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c_min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% Minimum limit of capacitor</w:t>
      </w:r>
    </w:p>
    <w:p w14:paraId="41205AB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c_max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% Maximum limit of capacitor</w:t>
      </w:r>
    </w:p>
    <w:p w14:paraId="1146160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8C7A65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ounds=[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c_min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b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  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c_max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Nb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];</w:t>
      </w:r>
    </w:p>
    <w:p w14:paraId="2E45405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31C2BA5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v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bounds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% No. of variables</w:t>
      </w:r>
    </w:p>
    <w:p w14:paraId="1673D9A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ounds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;                                          % Lower boundaries</w:t>
      </w:r>
    </w:p>
    <w:p w14:paraId="75709B2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Lmax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L([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ones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Materials_no,1)],1:nv);</w:t>
      </w:r>
    </w:p>
    <w:p w14:paraId="7BFDF53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H=bounds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2)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                                          % Upper boundaries</w:t>
      </w:r>
    </w:p>
    <w:p w14:paraId="58B4761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Hmax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H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[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]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nv);</w:t>
      </w:r>
    </w:p>
    <w:p w14:paraId="1E229AE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ang=H-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;</w:t>
      </w:r>
      <w:proofErr w:type="gramEnd"/>
    </w:p>
    <w:p w14:paraId="309E891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CFEB92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Initial population</w:t>
      </w:r>
    </w:p>
    <w:p w14:paraId="63131AE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6EFB55F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k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;</w:t>
      </w:r>
    </w:p>
    <w:p w14:paraId="3B1F082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j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dim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30899FF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k,j</w:t>
      </w:r>
      <w:proofErr w:type="spellEnd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j)+rand*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g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j);            </w:t>
      </w:r>
    </w:p>
    <w:p w14:paraId="2ACA4C4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2DDD043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end </w:t>
      </w:r>
    </w:p>
    <w:p w14:paraId="12F7128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x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1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          % Sizing of Capacitors</w:t>
      </w:r>
    </w:p>
    <w:p w14:paraId="2B8DFA5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00C9B1C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ounds1=[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b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  Nb*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Nb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];</w:t>
      </w:r>
    </w:p>
    <w:p w14:paraId="54B5CE6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5DBCE8B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v1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bounds1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% No. of variables</w:t>
      </w:r>
    </w:p>
    <w:p w14:paraId="3339885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1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ounds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;                                          % Lower boundaries</w:t>
      </w:r>
    </w:p>
    <w:p w14:paraId="4130E1E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Lmax1=L1([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ones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Materials_no,1)],1:nv);</w:t>
      </w:r>
    </w:p>
    <w:p w14:paraId="0B57226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lastRenderedPageBreak/>
        <w:t>H1=bounds1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2)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                                          % Upper boundaries</w:t>
      </w:r>
    </w:p>
    <w:p w14:paraId="28CF87D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Hmax1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H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[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]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nv);</w:t>
      </w:r>
    </w:p>
    <w:p w14:paraId="3C9ADBF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ang1=H1-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1;</w:t>
      </w:r>
      <w:proofErr w:type="gramEnd"/>
    </w:p>
    <w:p w14:paraId="1BF611B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A1251A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Initial population</w:t>
      </w:r>
    </w:p>
    <w:p w14:paraId="3BD43C8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5822E95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k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;</w:t>
      </w:r>
    </w:p>
    <w:p w14:paraId="4E5EE12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j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dim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28F0B5F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k,j</w:t>
      </w:r>
      <w:proofErr w:type="spellEnd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j)+rand*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g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j);            </w:t>
      </w:r>
    </w:p>
    <w:p w14:paraId="358196E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4787E5E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end </w:t>
      </w:r>
    </w:p>
    <w:p w14:paraId="438BA6A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x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2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         % Sitting of Capacitors</w:t>
      </w:r>
    </w:p>
    <w:p w14:paraId="5F856FC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1D1DB24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         Initialization</w:t>
      </w:r>
    </w:p>
    <w:p w14:paraId="174C51B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65E794B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1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0042573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2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0C191ED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3AC1F97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u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         %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aramt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3E8C827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         %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aramt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2F76194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X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x2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                                       %initial positions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60B3760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den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                                     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5FC4CDB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ol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1C144B5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s1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dim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+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dim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*(Nb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519AC6A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s2=Qc_min*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dim)+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Materials_no,dim)*(Qc_max-Qc_min);</w:t>
      </w:r>
    </w:p>
    <w:p w14:paraId="39C3FF8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acc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ss1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s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                                                    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2F2E0E5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14E82F7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    Objective Function</w:t>
      </w:r>
    </w:p>
    <w:p w14:paraId="2A70B8C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16C682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var1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ou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:dim));                % Capacitor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ocation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of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,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o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76E4882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var2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;                           % Capacitor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ing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KVAR)</w:t>
      </w:r>
    </w:p>
    <w:p w14:paraId="3848B7F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var3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bvar1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*dim)];                   </w:t>
      </w:r>
    </w:p>
    <w:p w14:paraId="58C5FFD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3EF543D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   DISTRIBUTION LOAD FLOW</w:t>
      </w:r>
    </w:p>
    <w:p w14:paraId="623822F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1EA2166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4B41470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N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224DBAF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ii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</w:t>
      </w:r>
    </w:p>
    <w:p w14:paraId="1B0997A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5A0ABA6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bvar4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b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89ED79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30C2911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ss3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var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i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dim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33448D7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ss4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var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i,dim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7F33EC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var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ss3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s4;</w:t>
      </w:r>
    </w:p>
    <w:p w14:paraId="79BD505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c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var4;</w:t>
      </w:r>
      <w:proofErr w:type="gramEnd"/>
    </w:p>
    <w:p w14:paraId="6EC0A5F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>    %======================================================================</w:t>
      </w:r>
    </w:p>
    <w:p w14:paraId="6FAD1A0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ackward_forward_sweep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            % Backward Forward Load Flow</w:t>
      </w:r>
    </w:p>
    <w:p w14:paraId="5ECD4CA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050253C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oss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             % Power Losses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each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olutio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.u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.)</w:t>
      </w:r>
    </w:p>
    <w:p w14:paraId="45539F4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i,:)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_bus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             % Voltage magnitude at each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u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.u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.)</w:t>
      </w:r>
    </w:p>
    <w:p w14:paraId="3411446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157ACBD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</w:p>
    <w:p w14:paraId="22EA9A1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1D26844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</w:t>
      </w:r>
    </w:p>
    <w:p w14:paraId="69AC7CE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 FIRING CONSTRAINTS</w:t>
      </w:r>
    </w:p>
    <w:p w14:paraId="19410BE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</w:t>
      </w:r>
    </w:p>
    <w:p w14:paraId="6F72702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onstraints</w:t>
      </w:r>
      <w:proofErr w:type="gramEnd"/>
    </w:p>
    <w:p w14:paraId="1445CD8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</w:t>
      </w:r>
    </w:p>
    <w:p w14:paraId="54EA9EF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                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min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=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  Vi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&lt; =  Vmax</w:t>
      </w:r>
    </w:p>
    <w:p w14:paraId="47E14B4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</w:t>
      </w:r>
    </w:p>
    <w:p w14:paraId="29121C6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onst1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36D7FF3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;</w:t>
      </w:r>
    </w:p>
    <w:p w14:paraId="1767E25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ppp1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st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8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%find the index of invisible solution</w:t>
      </w:r>
    </w:p>
    <w:p w14:paraId="0762DDE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ppp2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u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ppp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76E7A68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ppp2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2FEC916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=inf;</w:t>
      </w:r>
    </w:p>
    <w:p w14:paraId="2193597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2CDBE86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</w:p>
    <w:p w14:paraId="0B7047F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6D84675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</w:t>
      </w:r>
    </w:p>
    <w:p w14:paraId="0B7DC52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                        Nc &lt; =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c_max</w:t>
      </w:r>
      <w:proofErr w:type="spellEnd"/>
    </w:p>
    <w:p w14:paraId="7300704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</w:t>
      </w:r>
    </w:p>
    <w:p w14:paraId="72E161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const2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var2;</w:t>
      </w:r>
      <w:proofErr w:type="gramEnd"/>
    </w:p>
    <w:p w14:paraId="4B557F0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npop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29F7E04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ppp3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st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% find the index of invisible solution</w:t>
      </w:r>
    </w:p>
    <w:p w14:paraId="2563D35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ppp4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ength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ppp3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01B0933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    </w:t>
      </w:r>
      <w:proofErr w:type="gramStart"/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ppp4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</w:p>
    <w:p w14:paraId="6E0D800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=inf;</w:t>
      </w:r>
    </w:p>
    <w:p w14:paraId="16F633F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   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  <w:proofErr w:type="gramEnd"/>
    </w:p>
    <w:p w14:paraId="7E35436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  <w:proofErr w:type="gramEnd"/>
    </w:p>
    <w:p w14:paraId="5C67C61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1427745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</w:t>
      </w:r>
    </w:p>
    <w:p w14:paraId="48A6FD7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 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c_total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&lt; =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07</w:t>
      </w:r>
    </w:p>
    <w:p w14:paraId="4957234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</w:t>
      </w:r>
    </w:p>
    <w:p w14:paraId="2EF18BE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onst3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var2;</w:t>
      </w:r>
      <w:proofErr w:type="gramEnd"/>
    </w:p>
    <w:p w14:paraId="0391C5D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;</w:t>
      </w:r>
    </w:p>
    <w:p w14:paraId="0A605CB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ppp5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st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% find the index of invisible solution</w:t>
      </w:r>
    </w:p>
    <w:p w14:paraId="2DD0CEF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ppp6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st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ppp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5);</w:t>
      </w:r>
    </w:p>
    <w:p w14:paraId="3EA18DD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ppp7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u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ppp6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56CB20F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ppp7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07</w:t>
      </w:r>
    </w:p>
    <w:p w14:paraId="49BD400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>       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=inf;</w:t>
      </w:r>
    </w:p>
    <w:p w14:paraId="7C4D6C1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413950C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</w:p>
    <w:p w14:paraId="4EDCBDA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0563B37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5CE7A36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Initialize the population/solutions</w:t>
      </w:r>
    </w:p>
    <w:p w14:paraId="3D73BC5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1C0C67D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Fitness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22F8529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2B860AA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Find the current best</w:t>
      </w:r>
    </w:p>
    <w:p w14:paraId="50539CA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ol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bvar1 bvar2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tnes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32ADB9C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ol2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ortrows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sol1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4DBC5AC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ol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4DF3AEE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g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bst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1889C49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784875B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[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core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,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core_index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] = 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mi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Fitness);</w:t>
      </w:r>
    </w:p>
    <w:p w14:paraId="0ED85CD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X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core_index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;</w:t>
      </w:r>
    </w:p>
    <w:p w14:paraId="1D6EBE6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den_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de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core_index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;</w:t>
      </w:r>
    </w:p>
    <w:p w14:paraId="3C8A8F5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ol_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o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core_index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;</w:t>
      </w:r>
    </w:p>
    <w:p w14:paraId="2AAAD3D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acc_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core_index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;</w:t>
      </w:r>
    </w:p>
    <w:p w14:paraId="768E2FB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acc_norm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acc;</w:t>
      </w:r>
      <w:proofErr w:type="gramEnd"/>
    </w:p>
    <w:p w14:paraId="47C9009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052909A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Start the iterations -- AOA</w:t>
      </w:r>
    </w:p>
    <w:p w14:paraId="1264599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2ECD840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t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x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iter</w:t>
      </w:r>
    </w:p>
    <w:p w14:paraId="1D4E73F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65C344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TF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exp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((t-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x_it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/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x_it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0F16ED4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TF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</w:p>
    <w:p w14:paraId="7D99CA5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TF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0FF3FD4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1E48D4A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d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exp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x_it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t)/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x_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t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t/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x_it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                  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6B11E8A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acc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acc_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orm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2917F39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r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16E7B68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5251288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</w:t>
      </w:r>
    </w:p>
    <w:p w14:paraId="0E8C058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de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de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+r*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den_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de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);                  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2CBCE10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o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o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+r*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ol_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o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);</w:t>
      </w:r>
    </w:p>
    <w:p w14:paraId="6511092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TF&l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4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                                             %collision</w:t>
      </w:r>
    </w:p>
    <w:p w14:paraId="599A026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045BEBD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_temp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(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de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mr,:).*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o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mr,:).*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mr,:)))./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de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:).*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o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:))*rand;   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55733B3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</w:p>
    <w:p w14:paraId="40B3C25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_temp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(den_best.*vol_best.*acc_best)./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de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:).*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o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:))*rand;        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4B32514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end</w:t>
      </w:r>
    </w:p>
    <w:p w14:paraId="6464DEF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>    end</w:t>
      </w:r>
    </w:p>
    <w:p w14:paraId="0CC9AEB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acc_norm=((u*(acc_temp-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mi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_temp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)))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./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ma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_temp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))-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mi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_temp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))))+l;      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303FD92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1C79812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</w:t>
      </w:r>
    </w:p>
    <w:p w14:paraId="7C5BCD6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TF&l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4</w:t>
      </w:r>
    </w:p>
    <w:p w14:paraId="68E35F9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j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X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75D67A1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rand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4017CA6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    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new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+C1*rand*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_norm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.*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rand,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*d;          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6BBDCFC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end</w:t>
      </w:r>
    </w:p>
    <w:p w14:paraId="6BD8DB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</w:p>
    <w:p w14:paraId="797392F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j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X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61DAFB4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p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rand-C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4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                    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28E7C1D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T=C3*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TF;</w:t>
      </w:r>
      <w:proofErr w:type="gramEnd"/>
    </w:p>
    <w:p w14:paraId="5E05360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T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</w:p>
    <w:p w14:paraId="08F6258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T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660A58F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end</w:t>
      </w:r>
    </w:p>
    <w:p w14:paraId="36052E3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p&l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.5</w:t>
      </w:r>
    </w:p>
    <w:p w14:paraId="7FCBC0C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        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new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j)+C2*rand*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_norm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.*(T*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j)-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*d;     % Eq.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46B0BF8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</w:p>
    <w:p w14:paraId="05B19C4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                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new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j)-C2*rand*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cc_norm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.*(T*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be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j)-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*d;</w:t>
      </w:r>
    </w:p>
    <w:p w14:paraId="09C4322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end</w:t>
      </w:r>
    </w:p>
    <w:p w14:paraId="46C488B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end</w:t>
      </w:r>
    </w:p>
    <w:p w14:paraId="7CBC9A3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end</w:t>
      </w:r>
    </w:p>
    <w:p w14:paraId="6A74CE0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end   </w:t>
      </w:r>
    </w:p>
    <w:p w14:paraId="1E10B63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022C17E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                 Objective Function</w:t>
      </w:r>
    </w:p>
    <w:p w14:paraId="709CE4C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4E01C8E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bvar1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ou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new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:dim));         % Capacitor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ocation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of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,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o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3584A38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bvar2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new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;                       % Capacitor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ing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KVAR)</w:t>
      </w:r>
    </w:p>
    <w:p w14:paraId="3C823D9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bvar3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bvar1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*dim)];                   </w:t>
      </w:r>
    </w:p>
    <w:p w14:paraId="6B80E77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4B3CFA3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                DISTRIBUTION LOAD FLOW</w:t>
      </w:r>
    </w:p>
    <w:p w14:paraId="7D57706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1E81407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PL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5F93160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terials_no,N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28C113F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ii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</w:t>
      </w:r>
    </w:p>
    <w:p w14:paraId="1227A32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%==================================================================</w:t>
      </w:r>
    </w:p>
    <w:p w14:paraId="15AAE06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bvar4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b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576F324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%==================================================================</w:t>
      </w:r>
    </w:p>
    <w:p w14:paraId="5FE8680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ss3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var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i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dim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71EB515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>        ss4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s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gt;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b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B9B97E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s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s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4)=Nb;</w:t>
      </w:r>
    </w:p>
    <w:p w14:paraId="4B1F159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ss5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s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028D17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s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s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5)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79D51A4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ss5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var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i,dim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7F5E2DD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var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ss3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s5;</w:t>
      </w:r>
    </w:p>
    <w:p w14:paraId="5B10D72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c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var4;</w:t>
      </w:r>
      <w:proofErr w:type="gramEnd"/>
    </w:p>
    <w:p w14:paraId="301C16B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%==================================================================</w:t>
      </w:r>
    </w:p>
    <w:p w14:paraId="409F5E5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ackward_forward_sweep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            % Backward Forward Load Flow</w:t>
      </w:r>
    </w:p>
    <w:p w14:paraId="3CF3FC5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%==================================================================</w:t>
      </w:r>
    </w:p>
    <w:p w14:paraId="772548C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oss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          % Power Losses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each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olutio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.u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.)</w:t>
      </w:r>
    </w:p>
    <w:p w14:paraId="6C6722E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i,:)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_bus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           % Voltage magnitude at each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u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.u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.)</w:t>
      </w:r>
    </w:p>
    <w:p w14:paraId="4BB32C4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%==================================================================</w:t>
      </w:r>
    </w:p>
    <w:p w14:paraId="33B6350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701C03F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7DD1C33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</w:t>
      </w:r>
    </w:p>
    <w:p w14:paraId="733B321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              FIRING CONSTRAINTS</w:t>
      </w:r>
    </w:p>
    <w:p w14:paraId="40FE0BE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</w:t>
      </w:r>
    </w:p>
    <w:p w14:paraId="6D1B6B8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onstraints</w:t>
      </w:r>
      <w:proofErr w:type="gramEnd"/>
    </w:p>
    <w:p w14:paraId="4FF8958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</w:t>
      </w:r>
    </w:p>
    <w:p w14:paraId="0E8DF99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%                 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min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=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  Vi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&lt; =  Vmax</w:t>
      </w:r>
    </w:p>
    <w:p w14:paraId="77AD1EF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</w:t>
      </w:r>
    </w:p>
    <w:p w14:paraId="478A1FB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const1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18F02AB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;</w:t>
      </w:r>
    </w:p>
    <w:p w14:paraId="50A389E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ppp1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st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8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%find the index of invisible solution</w:t>
      </w:r>
    </w:p>
    <w:p w14:paraId="2CEDE0B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ppp2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u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ppp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3CD3CEF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ppp2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24B7897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=inf;</w:t>
      </w:r>
    </w:p>
    <w:p w14:paraId="3021426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end</w:t>
      </w:r>
    </w:p>
    <w:p w14:paraId="06FCDDF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2DDBBB8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61B4D98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</w:t>
      </w:r>
    </w:p>
    <w:p w14:paraId="720989B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%                         Nc &lt; =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c_max</w:t>
      </w:r>
      <w:proofErr w:type="spellEnd"/>
    </w:p>
    <w:p w14:paraId="72F65AB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</w:t>
      </w:r>
    </w:p>
    <w:p w14:paraId="700257A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const2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var2;</w:t>
      </w:r>
      <w:proofErr w:type="gramEnd"/>
    </w:p>
    <w:p w14:paraId="24EA48D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%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npop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4AF8199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ppp3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st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% find the index of invisible solution</w:t>
      </w:r>
    </w:p>
    <w:p w14:paraId="2AFBBC3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ppp4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ength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ppp3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16710A9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%     </w:t>
      </w:r>
      <w:proofErr w:type="gramStart"/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ppp4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</w:p>
    <w:p w14:paraId="09B0E11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=inf;</w:t>
      </w:r>
    </w:p>
    <w:p w14:paraId="61B7B75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%    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  <w:proofErr w:type="gramEnd"/>
    </w:p>
    <w:p w14:paraId="6002A2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%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  <w:proofErr w:type="gramEnd"/>
    </w:p>
    <w:p w14:paraId="600FFE8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%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60A45C2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</w:t>
      </w:r>
    </w:p>
    <w:p w14:paraId="1C703F9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              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c_total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&lt; =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07</w:t>
      </w:r>
    </w:p>
    <w:p w14:paraId="1943CA7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>    %====================================================================</w:t>
      </w:r>
    </w:p>
    <w:p w14:paraId="58BAE57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const3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var2;</w:t>
      </w:r>
      <w:proofErr w:type="gramEnd"/>
    </w:p>
    <w:p w14:paraId="1501BC7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Material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_no;</w:t>
      </w:r>
    </w:p>
    <w:p w14:paraId="7EA881A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ppp5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st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% find the index of invisible solution</w:t>
      </w:r>
    </w:p>
    <w:p w14:paraId="21824AF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ppp6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st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,ppp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5);</w:t>
      </w:r>
    </w:p>
    <w:p w14:paraId="1E81DBC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ppp7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u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ppp6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76D99ED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ppp7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07</w:t>
      </w:r>
    </w:p>
    <w:p w14:paraId="15B04CE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=inf;</w:t>
      </w:r>
    </w:p>
    <w:p w14:paraId="2782A11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end</w:t>
      </w:r>
    </w:p>
    <w:p w14:paraId="596BD10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183E6D7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2DFAD82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0B43538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             Initialize the population/solutions</w:t>
      </w:r>
    </w:p>
    <w:p w14:paraId="30E7D8C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497329D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Fitness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L;</w:t>
      </w:r>
      <w:proofErr w:type="gramEnd"/>
    </w:p>
    <w:p w14:paraId="621A2DF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21627A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Find the current best</w:t>
      </w:r>
    </w:p>
    <w:p w14:paraId="5A0C1B0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sol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bvar1 bvar2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tnes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1D75980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sol2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ortrows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sol1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435574F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ol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40752BA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g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bst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A19870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705E09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[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gmin,ind</w:t>
      </w:r>
      <w:proofErr w:type="spellEnd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mi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;</w:t>
      </w:r>
    </w:p>
    <w:p w14:paraId="628E656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gmin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g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                                </w:t>
      </w:r>
    </w:p>
    <w:p w14:paraId="0BD5226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g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gmin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0A96425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  </w:t>
      </w:r>
    </w:p>
    <w:p w14:paraId="417B7A1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39079B9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ns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t,:)=[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g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73E81A5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ut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t,:)=[t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gmin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g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2A4831F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eval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t)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gbst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2EB16BA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677AE15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</w:p>
    <w:p w14:paraId="7023CF5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ans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28D6762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67E9FF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print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=================================================================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02CA8CC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ss1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ort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utt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;</w:t>
      </w:r>
    </w:p>
    <w:p w14:paraId="2F86CEC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ss2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x_iter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1B6D1F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ss3=[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x_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t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-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3DA24B1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ss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sss3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ss1;</w:t>
      </w:r>
    </w:p>
    <w:p w14:paraId="1626D6E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Fitness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ss2;</w:t>
      </w:r>
      <w:proofErr w:type="gramEnd"/>
    </w:p>
    <w:p w14:paraId="6B0FC5F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572B8C3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p1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ns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x_iter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3CAE3BC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p2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nsr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dim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=pp1);</w:t>
      </w:r>
    </w:p>
    <w:p w14:paraId="0338CE9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p3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ns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p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136CF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;</w:t>
      </w:r>
      <w:proofErr w:type="gramEnd"/>
    </w:p>
    <w:p w14:paraId="355A234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5E089CB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lastRenderedPageBreak/>
        <w:t>fprintf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=====================================================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0B70BFE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Location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pp3(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:dim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,1);</w:t>
      </w:r>
    </w:p>
    <w:p w14:paraId="7F7E7C7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Size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pp3(dim+1:2*dim,1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;</w:t>
      </w:r>
      <w:proofErr w:type="gramEnd"/>
    </w:p>
    <w:p w14:paraId="327AF8D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32A92EB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Locations_Size_Kvar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[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Location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Size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]</w:t>
      </w:r>
    </w:p>
    <w:p w14:paraId="1F72F25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 BF_C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Locations,Qcc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_Size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</w:t>
      </w:r>
    </w:p>
    <w:p w14:paraId="17C69EE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</w:p>
    <w:p w14:paraId="39CA2A4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Total_Kvar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sum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Locations_Size_Kvar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:,2))</w:t>
      </w:r>
    </w:p>
    <w:p w14:paraId="1BC5C2E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0CD23C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bvar1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zeros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Nb,1);</w:t>
      </w:r>
    </w:p>
    <w:p w14:paraId="7856CAC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34AD875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ss1=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Location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;</w:t>
      </w:r>
      <w:proofErr w:type="gramEnd"/>
    </w:p>
    <w:p w14:paraId="002DC8A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ss2=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_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Size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;</w:t>
      </w:r>
      <w:proofErr w:type="gramEnd"/>
    </w:p>
    <w:p w14:paraId="77789E4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bvar1(ss1,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ss2;</w:t>
      </w:r>
    </w:p>
    <w:p w14:paraId="695C757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cc1_Size_Kvar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bvar1;</w:t>
      </w:r>
      <w:proofErr w:type="gramEnd"/>
    </w:p>
    <w:p w14:paraId="1B141C1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6D869CD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backward_forward_sweep_fina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                   % Backward Forward Load Flow     </w:t>
      </w:r>
    </w:p>
    <w:p w14:paraId="603B889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66F41AB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printf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=====================================================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3DB2B79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bus_with_C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           %Voltage magnitude at each bus 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.u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.)</w:t>
      </w:r>
    </w:p>
    <w:p w14:paraId="0C3A5AD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printf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=====================================================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35BC10B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bus_tot_with_C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sum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bus_with_C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</w:t>
      </w:r>
    </w:p>
    <w:p w14:paraId="0ADB480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196709D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                        Voltage magnitude without Capacitors</w:t>
      </w:r>
    </w:p>
    <w:p w14:paraId="20F03F2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3BB3F67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printf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=====================================================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0203F72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bus_without_C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 1</w:t>
      </w:r>
    </w:p>
    <w:p w14:paraId="6D2D293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9414</w:t>
      </w:r>
    </w:p>
    <w:p w14:paraId="78924C7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8902</w:t>
      </w:r>
    </w:p>
    <w:p w14:paraId="1F8B5D6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8205</w:t>
      </w:r>
    </w:p>
    <w:p w14:paraId="408ADD8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7606</w:t>
      </w:r>
    </w:p>
    <w:p w14:paraId="2A609AB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7041</w:t>
      </w:r>
    </w:p>
    <w:p w14:paraId="571B69A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659</w:t>
      </w:r>
    </w:p>
    <w:p w14:paraId="51B1982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448</w:t>
      </w:r>
    </w:p>
    <w:p w14:paraId="252680C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201</w:t>
      </w:r>
    </w:p>
    <w:p w14:paraId="512855F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083</w:t>
      </w:r>
    </w:p>
    <w:p w14:paraId="137703F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037</w:t>
      </w:r>
    </w:p>
    <w:p w14:paraId="57DF80F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023</w:t>
      </w:r>
    </w:p>
    <w:p w14:paraId="3462FE4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8869</w:t>
      </w:r>
    </w:p>
    <w:p w14:paraId="54C1203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8838</w:t>
      </w:r>
    </w:p>
    <w:p w14:paraId="0FFDA99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 0.9883</w:t>
      </w:r>
    </w:p>
    <w:p w14:paraId="115F9D8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8829</w:t>
      </w:r>
    </w:p>
    <w:p w14:paraId="1C2B538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595</w:t>
      </w:r>
    </w:p>
    <w:p w14:paraId="45305C2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224</w:t>
      </w:r>
    </w:p>
    <w:p w14:paraId="6B4D070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5815</w:t>
      </w:r>
    </w:p>
    <w:p w14:paraId="0513B23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lastRenderedPageBreak/>
        <w:t>      0.95485</w:t>
      </w:r>
    </w:p>
    <w:p w14:paraId="5FA7FE6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5199</w:t>
      </w:r>
    </w:p>
    <w:p w14:paraId="4AD7B83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4872</w:t>
      </w:r>
    </w:p>
    <w:p w14:paraId="50C401E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4603</w:t>
      </w:r>
    </w:p>
    <w:p w14:paraId="0A8A03E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4351</w:t>
      </w:r>
    </w:p>
    <w:p w14:paraId="6BC3F6C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 0.9423</w:t>
      </w:r>
    </w:p>
    <w:p w14:paraId="57E0006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4183</w:t>
      </w:r>
    </w:p>
    <w:p w14:paraId="477D031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4169</w:t>
      </w:r>
    </w:p>
    <w:p w14:paraId="21EBF9E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625</w:t>
      </w:r>
    </w:p>
    <w:p w14:paraId="74DF9C8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603</w:t>
      </w:r>
    </w:p>
    <w:p w14:paraId="418530C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591</w:t>
      </w:r>
    </w:p>
    <w:p w14:paraId="2DAC0EB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049</w:t>
      </w:r>
    </w:p>
    <w:p w14:paraId="3CBC671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6015</w:t>
      </w:r>
    </w:p>
    <w:p w14:paraId="22CB4EB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5998</w:t>
      </w:r>
    </w:p>
    <w:p w14:paraId="6C98BF1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  0.95992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];</w:t>
      </w:r>
      <w:proofErr w:type="gramEnd"/>
    </w:p>
    <w:p w14:paraId="3AE8B18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printf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=====================================================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0BF0250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bus_tot_without_C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sum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bus_without_C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</w:t>
      </w:r>
    </w:p>
    <w:p w14:paraId="16C81C0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15E75C9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igure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</w:t>
      </w:r>
    </w:p>
    <w:p w14:paraId="67D8850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ot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outt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,Fitness);</w:t>
      </w:r>
    </w:p>
    <w:p w14:paraId="7873DB1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xlabe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teration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;</w:t>
      </w:r>
      <w:proofErr w:type="gramEnd"/>
    </w:p>
    <w:p w14:paraId="0FA81B9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ylabe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Objective Function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;</w:t>
      </w:r>
    </w:p>
    <w:p w14:paraId="3F37C9A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5A40A67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igure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2)</w:t>
      </w:r>
    </w:p>
    <w:p w14:paraId="7D3E50E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ot(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:Nb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,V_bus_without_C,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,1:Nb,V_bus_with_C,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5AB1D66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xlabe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uses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;</w:t>
      </w:r>
      <w:proofErr w:type="gramEnd"/>
    </w:p>
    <w:p w14:paraId="737B014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ylabe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Bus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Voltag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.u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.)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;    </w:t>
      </w:r>
    </w:p>
    <w:p w14:paraId="50EC4AF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1405E29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                           Power Loss in each branch</w:t>
      </w:r>
    </w:p>
    <w:p w14:paraId="40D29F6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6B3A4FD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printf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===============Active power loss </w:t>
      </w:r>
      <w:r w:rsidRPr="007136CF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each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ranch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kW)==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3715DCF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osskw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 = (Pl) * 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5CCC001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printf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=============Reactive power loss </w:t>
      </w:r>
      <w:r w:rsidRPr="007136CF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each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ranch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kVA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192B9FC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osskw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 = 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) * 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399DB56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724583B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                              Total Power Loss</w:t>
      </w:r>
    </w:p>
    <w:p w14:paraId="6FDAE60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3BB6D58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printf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=================Total active power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os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kW)========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702AB78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Total_PLos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 = (PLL) * 100000</w:t>
      </w:r>
    </w:p>
    <w:p w14:paraId="31CF3F7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printf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===============Total reactive power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os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(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kVA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=====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76C34DB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Total_QLos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 = (QLL) * 100000</w:t>
      </w:r>
    </w:p>
    <w:p w14:paraId="3D884A6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309A456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printf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================minimum voltage===================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)</w:t>
      </w:r>
    </w:p>
    <w:p w14:paraId="2964616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minimum_voltage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 = min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</w:t>
      </w:r>
    </w:p>
    <w:p w14:paraId="412275EB" w14:textId="0AFA3525" w:rsidR="007136CF" w:rsidRDefault="007136CF">
      <w:r>
        <w:br w:type="page"/>
      </w:r>
    </w:p>
    <w:p w14:paraId="3BD575CD" w14:textId="5C27B7BD" w:rsidR="00E710F4" w:rsidRDefault="007136CF" w:rsidP="007136CF">
      <w:pPr>
        <w:pStyle w:val="Heading1"/>
      </w:pPr>
      <w:r>
        <w:lastRenderedPageBreak/>
        <w:t>BF</w:t>
      </w:r>
    </w:p>
    <w:p w14:paraId="4B1F16D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02BBC75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         LINE DATA [Ohm]</w:t>
      </w:r>
    </w:p>
    <w:p w14:paraId="78DB25E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0A49EBD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branch no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ending  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eciving</w:t>
      </w:r>
      <w:proofErr w:type="spellEnd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(Ohm) 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Ohm)</w:t>
      </w:r>
    </w:p>
    <w:p w14:paraId="50E91DE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1A2DD4E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17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80</w:t>
      </w:r>
    </w:p>
    <w:p w14:paraId="6B4C960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40</w:t>
      </w:r>
    </w:p>
    <w:p w14:paraId="74245FA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64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57</w:t>
      </w:r>
    </w:p>
    <w:p w14:paraId="3276BD6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49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15</w:t>
      </w:r>
    </w:p>
    <w:p w14:paraId="104DA8C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49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15</w:t>
      </w:r>
    </w:p>
    <w:p w14:paraId="0E50E49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314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540</w:t>
      </w:r>
    </w:p>
    <w:p w14:paraId="505F1A5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6B82B4D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314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540</w:t>
      </w:r>
    </w:p>
    <w:p w14:paraId="1060037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4E715C4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3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25</w:t>
      </w:r>
    </w:p>
    <w:p w14:paraId="6DEDA8D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4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180</w:t>
      </w:r>
    </w:p>
    <w:p w14:paraId="51724D6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290FCBB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5E073C3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4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180</w:t>
      </w:r>
    </w:p>
    <w:p w14:paraId="569EEDA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5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090</w:t>
      </w:r>
    </w:p>
    <w:p w14:paraId="2A10761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79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98</w:t>
      </w:r>
    </w:p>
    <w:p w14:paraId="54900AD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64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57</w:t>
      </w:r>
    </w:p>
    <w:p w14:paraId="34FC4E1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7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73</w:t>
      </w:r>
    </w:p>
    <w:p w14:paraId="4E4DAC5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89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30</w:t>
      </w:r>
    </w:p>
    <w:p w14:paraId="14D95E7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89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30</w:t>
      </w:r>
    </w:p>
    <w:p w14:paraId="720A0BC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6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50</w:t>
      </w:r>
    </w:p>
    <w:p w14:paraId="067246C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6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50</w:t>
      </w:r>
    </w:p>
    <w:p w14:paraId="6913163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314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540</w:t>
      </w:r>
    </w:p>
    <w:p w14:paraId="1C4728F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70FBA3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3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25</w:t>
      </w:r>
    </w:p>
    <w:p w14:paraId="00C6386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4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180</w:t>
      </w:r>
    </w:p>
    <w:p w14:paraId="4F6D67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33324FC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2C2A48A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6D30EDB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091CDCF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3356259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0AEC98E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4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180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  <w:proofErr w:type="gramEnd"/>
    </w:p>
    <w:p w14:paraId="31B28C3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29BAF47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                        BUS DATA [kW and 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kVa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</w:t>
      </w:r>
    </w:p>
    <w:p w14:paraId="0440B60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193BA4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%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u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no 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activepow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eactivepower</w:t>
      </w:r>
      <w:proofErr w:type="spellEnd"/>
    </w:p>
    <w:p w14:paraId="5B5E152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D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435F41F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387208F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09CF48C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7027814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3696BD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4FDFBA7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5502700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598FB65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795341F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0A1634B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10F1FD5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4</w:t>
      </w:r>
    </w:p>
    <w:p w14:paraId="2E8FF14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2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5</w:t>
      </w:r>
    </w:p>
    <w:p w14:paraId="63281D5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2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5</w:t>
      </w:r>
    </w:p>
    <w:p w14:paraId="14FB5A3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2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5</w:t>
      </w:r>
    </w:p>
    <w:p w14:paraId="09BFE8B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.5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.5</w:t>
      </w:r>
    </w:p>
    <w:p w14:paraId="2250537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7E9E7D3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21361B9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33CD58A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67CFE97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2E3C8DC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641764A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707C58D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6D682C1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506FF9A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72C9FF7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5</w:t>
      </w:r>
    </w:p>
    <w:p w14:paraId="4A59889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5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8</w:t>
      </w:r>
    </w:p>
    <w:p w14:paraId="67D9CA1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5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8</w:t>
      </w:r>
    </w:p>
    <w:p w14:paraId="292BC2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5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8</w:t>
      </w:r>
    </w:p>
    <w:p w14:paraId="0EDB487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.5</w:t>
      </w:r>
    </w:p>
    <w:p w14:paraId="0D78F69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.5</w:t>
      </w:r>
    </w:p>
    <w:p w14:paraId="74980EF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.5</w:t>
      </w:r>
    </w:p>
    <w:p w14:paraId="0883D27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.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442E991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==========================================================================     </w:t>
      </w:r>
    </w:p>
    <w:p w14:paraId="4AB4E4F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D=[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c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];     </w:t>
      </w:r>
    </w:p>
    <w:p w14:paraId="18C0EC7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    </w:t>
      </w:r>
    </w:p>
    <w:p w14:paraId="3C3C5A1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ength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D);</w:t>
      </w:r>
    </w:p>
    <w:p w14:paraId="7257E09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o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ength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D);</w:t>
      </w:r>
    </w:p>
    <w:p w14:paraId="304F02D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622C451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VA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5762BD5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KV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0207CCB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Z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(KVb^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/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VA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00445A5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594ADD1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         Per Unit Values</w:t>
      </w:r>
    </w:p>
    <w:p w14:paraId="2810237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0E2CBE8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>R=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/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Z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6596336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XL=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/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Z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4E3E177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=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./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VA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3F17C49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=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./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VA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0DDCC45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696448D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            Code </w:t>
      </w:r>
      <w:proofErr w:type="gramStart"/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bu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injection to branch-current matrix</w:t>
      </w:r>
    </w:p>
    <w:p w14:paraId="474C46A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543EBAD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;</w:t>
      </w:r>
    </w:p>
    <w:p w14:paraId="059201C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4D5BE47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</w:p>
    <w:p w14:paraId="5957D47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197F888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</w:p>
    <w:p w14:paraId="4CA5FAC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ibc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1691E28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75AB5CA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4A0D90A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</w:p>
    <w:p w14:paraId="05738D1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mple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,Q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                               % complex power</w:t>
      </w:r>
    </w:p>
    <w:p w14:paraId="3CF99D0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o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;% initial bus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otage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change to specific data value</w:t>
      </w:r>
    </w:p>
    <w:p w14:paraId="4F0ADDC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[];</w:t>
      </w:r>
    </w:p>
    <w:p w14:paraId="6EEBF8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B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o;</w:t>
      </w:r>
      <w:proofErr w:type="gramEnd"/>
    </w:p>
    <w:p w14:paraId="6DB30AE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teration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08B65DC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iteration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input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number of iteration : 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573903C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15374C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p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iteration</w:t>
      </w:r>
      <w:proofErr w:type="gramEnd"/>
    </w:p>
    <w:p w14:paraId="39B42E6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5064975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                   Backward Sweep</w:t>
      </w:r>
    </w:p>
    <w:p w14:paraId="3E0E6C0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</w:t>
      </w:r>
    </w:p>
    <w:p w14:paraId="4A52FB5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I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./VB);                                       % injected current</w:t>
      </w:r>
    </w:p>
    <w:p w14:paraId="6C813EA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Z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mple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,XL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                         %branch impedance</w:t>
      </w:r>
    </w:p>
    <w:p w14:paraId="354D64C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ZD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diag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Z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%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keing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it diagonal</w:t>
      </w:r>
    </w:p>
    <w:p w14:paraId="75203DD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IB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I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      %branch current</w:t>
      </w:r>
    </w:p>
    <w:p w14:paraId="70F27F7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221097A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                   Forward Sweep</w:t>
      </w:r>
    </w:p>
    <w:p w14:paraId="7195B32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1707042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TRX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*ZD*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;</w:t>
      </w:r>
      <w:proofErr w:type="gramEnd"/>
    </w:p>
    <w:p w14:paraId="033771D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VB=Vo-TRX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;</w:t>
      </w:r>
      <w:proofErr w:type="gramEnd"/>
    </w:p>
    <w:p w14:paraId="0116E98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end</w:t>
      </w:r>
    </w:p>
    <w:p w14:paraId="670977C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7145ADD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[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;VB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];</w:t>
      </w:r>
    </w:p>
    <w:p w14:paraId="192AC49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% 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display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;</w:t>
      </w:r>
    </w:p>
    <w:p w14:paraId="18C459E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% 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display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);</w:t>
      </w:r>
    </w:p>
    <w:p w14:paraId="3FB8C6B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abs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;</w:t>
      </w:r>
    </w:p>
    <w:p w14:paraId="2EACE46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_Line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abs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);</w:t>
      </w:r>
    </w:p>
    <w:p w14:paraId="39C30F8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0B38365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                               Power Loss</w:t>
      </w:r>
    </w:p>
    <w:p w14:paraId="06888DB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lastRenderedPageBreak/>
        <w:t>%==========================================================================</w:t>
      </w:r>
    </w:p>
    <w:p w14:paraId="3FB108C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rp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[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abs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) angle(IB)*180/pi];</w:t>
      </w:r>
    </w:p>
    <w:p w14:paraId="05AACB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L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,1)=0;</w:t>
      </w:r>
    </w:p>
    <w:p w14:paraId="043CAF3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L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,1)=0;</w:t>
      </w:r>
    </w:p>
    <w:p w14:paraId="271B276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% 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losses</w:t>
      </w:r>
      <w:proofErr w:type="gramEnd"/>
    </w:p>
    <w:p w14:paraId="57C454E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or f2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:size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LD,1)</w:t>
      </w:r>
    </w:p>
    <w:p w14:paraId="21F995E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Pl(f2,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rp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f2,1)^2)*R(f2,1);</w:t>
      </w:r>
    </w:p>
    <w:p w14:paraId="7EF9A2E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    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f2,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X(f2,1)*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rp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f2,1)^2);</w:t>
      </w:r>
    </w:p>
    <w:p w14:paraId="49EB50C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PLL(1,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L(1,1)+Pl(f2,1);</w:t>
      </w:r>
    </w:p>
    <w:p w14:paraId="6386F2F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QLL(1,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L(1,1)+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f2,1);</w:t>
      </w:r>
    </w:p>
    <w:p w14:paraId="4B24575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end</w:t>
      </w:r>
    </w:p>
    <w:p w14:paraId="4C38258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2104CCB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osskw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(Pl)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502D668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osskw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78C467F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os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(PLL)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21D678A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os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(QLL)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3BDE8DF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63F9B9B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</w:p>
    <w:p w14:paraId="7AC0AD31" w14:textId="7E55772A" w:rsidR="007136CF" w:rsidRDefault="007136CF">
      <w:r>
        <w:br w:type="page"/>
      </w:r>
    </w:p>
    <w:p w14:paraId="2FC98B7B" w14:textId="00BA2F87" w:rsidR="007136CF" w:rsidRDefault="007136CF" w:rsidP="007136CF">
      <w:pPr>
        <w:pStyle w:val="Heading1"/>
        <w:rPr>
          <w:sz w:val="44"/>
          <w:szCs w:val="44"/>
        </w:rPr>
      </w:pPr>
      <w:proofErr w:type="spellStart"/>
      <w:r w:rsidRPr="007136CF">
        <w:rPr>
          <w:sz w:val="44"/>
          <w:szCs w:val="44"/>
        </w:rPr>
        <w:lastRenderedPageBreak/>
        <w:t>Bff</w:t>
      </w:r>
      <w:proofErr w:type="spellEnd"/>
    </w:p>
    <w:p w14:paraId="06E3570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lc</w:t>
      </w:r>
      <w:proofErr w:type="spellEnd"/>
      <w:proofErr w:type="gramEnd"/>
    </w:p>
    <w:p w14:paraId="5A8E812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lear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all</w:t>
      </w:r>
    </w:p>
    <w:p w14:paraId="27FDBEA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C883F2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         LINE DATA [Ohm]</w:t>
      </w:r>
    </w:p>
    <w:p w14:paraId="21EB61E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5E17D79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branch no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ending  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eciving</w:t>
      </w:r>
      <w:proofErr w:type="spellEnd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(Ohm)   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Ohm)</w:t>
      </w:r>
    </w:p>
    <w:p w14:paraId="53B6EC0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2B890A5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D = [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17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80</w:t>
      </w:r>
    </w:p>
    <w:p w14:paraId="435F01A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40</w:t>
      </w:r>
    </w:p>
    <w:p w14:paraId="2ED021A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64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57</w:t>
      </w:r>
    </w:p>
    <w:p w14:paraId="01A84C1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49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15</w:t>
      </w:r>
    </w:p>
    <w:p w14:paraId="307C570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49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15</w:t>
      </w:r>
    </w:p>
    <w:p w14:paraId="2D22F89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314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540</w:t>
      </w:r>
    </w:p>
    <w:p w14:paraId="31A695E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5ED26C9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314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540</w:t>
      </w:r>
    </w:p>
    <w:p w14:paraId="499DBE7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43A1450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3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25</w:t>
      </w:r>
    </w:p>
    <w:p w14:paraId="1CE12CC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4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180</w:t>
      </w:r>
    </w:p>
    <w:p w14:paraId="057F99F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0B42AA7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17927C3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4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180</w:t>
      </w:r>
    </w:p>
    <w:p w14:paraId="69B4DDF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5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090</w:t>
      </w:r>
    </w:p>
    <w:p w14:paraId="5AB33FB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79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98</w:t>
      </w:r>
    </w:p>
    <w:p w14:paraId="29A02F2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64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57</w:t>
      </w:r>
    </w:p>
    <w:p w14:paraId="013E366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7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73</w:t>
      </w:r>
    </w:p>
    <w:p w14:paraId="4AB8CBB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89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30</w:t>
      </w:r>
    </w:p>
    <w:p w14:paraId="2E6C8A0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89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30</w:t>
      </w:r>
    </w:p>
    <w:p w14:paraId="14F7B2E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6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50</w:t>
      </w:r>
    </w:p>
    <w:p w14:paraId="7D969CD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6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450</w:t>
      </w:r>
    </w:p>
    <w:p w14:paraId="160B869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314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540</w:t>
      </w:r>
    </w:p>
    <w:p w14:paraId="53367E2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6C92ACA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3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25</w:t>
      </w:r>
    </w:p>
    <w:p w14:paraId="51F77B7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4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180</w:t>
      </w:r>
    </w:p>
    <w:p w14:paraId="1E4909A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7304420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0566ECA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5890925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3D4BC44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09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360</w:t>
      </w:r>
    </w:p>
    <w:p w14:paraId="1EB52D5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57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270</w:t>
      </w:r>
    </w:p>
    <w:p w14:paraId="279809E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04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180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  <w:proofErr w:type="gramEnd"/>
    </w:p>
    <w:p w14:paraId="0EC1242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</w:p>
    <w:p w14:paraId="2294FDA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8D4CC4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                        BUS DATA [kW and 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kVa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</w:t>
      </w:r>
    </w:p>
    <w:p w14:paraId="26AED33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>%==========================================================================</w:t>
      </w:r>
    </w:p>
    <w:p w14:paraId="1BE9704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%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u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no 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activepowe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eactivepower</w:t>
      </w:r>
      <w:proofErr w:type="spellEnd"/>
    </w:p>
    <w:p w14:paraId="6585D77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D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5AA8EC5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1D7FB13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46BDEB7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7EFDEF7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6ED8A8E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08D3BB4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3DC51A5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4D8F68B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11B240A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7E6620C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2F04464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4</w:t>
      </w:r>
    </w:p>
    <w:p w14:paraId="5209502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2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5</w:t>
      </w:r>
    </w:p>
    <w:p w14:paraId="4A5609F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2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5</w:t>
      </w:r>
    </w:p>
    <w:p w14:paraId="61C9425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2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5</w:t>
      </w:r>
    </w:p>
    <w:p w14:paraId="0102D5E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.5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.5</w:t>
      </w:r>
    </w:p>
    <w:p w14:paraId="64D3DD2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2ED7CE6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281705D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1646CAB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34DB934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66AD67C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257403F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6EC98C3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451550F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5DCF905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6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30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42.5</w:t>
      </w:r>
    </w:p>
    <w:p w14:paraId="7EE1EC9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7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85</w:t>
      </w:r>
    </w:p>
    <w:p w14:paraId="3C3E4E8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8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5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8</w:t>
      </w:r>
    </w:p>
    <w:p w14:paraId="3D57334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9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5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8</w:t>
      </w:r>
    </w:p>
    <w:p w14:paraId="555751B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75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8</w:t>
      </w:r>
    </w:p>
    <w:p w14:paraId="11E7677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.5</w:t>
      </w:r>
    </w:p>
    <w:p w14:paraId="75786B8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.5</w:t>
      </w:r>
    </w:p>
    <w:p w14:paraId="27C3436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.5</w:t>
      </w:r>
    </w:p>
    <w:p w14:paraId="08FDF3B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7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4.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117C059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==========================================================================     </w:t>
      </w:r>
    </w:p>
    <w:p w14:paraId="5DEEE4E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D=[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-Qcc1_Size_Kvar];     </w:t>
      </w:r>
    </w:p>
    <w:p w14:paraId="30CFEEC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    </w:t>
      </w:r>
    </w:p>
    <w:p w14:paraId="3407E3A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r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ength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D);</w:t>
      </w:r>
    </w:p>
    <w:p w14:paraId="2DB4EFE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o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ength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D);</w:t>
      </w:r>
    </w:p>
    <w:p w14:paraId="11637A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30692D2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VA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4DF638B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KV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79EA8E8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Z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(KVb^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/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VA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3669FCC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>%==========================================================================</w:t>
      </w:r>
    </w:p>
    <w:p w14:paraId="1B121E6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                             Per Unit Values</w:t>
      </w:r>
    </w:p>
    <w:p w14:paraId="2125284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298774A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=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/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Z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4C93E9D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X=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/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Z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617F950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=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./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VA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7685344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Q=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./(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VAb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F32DEC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0D9A776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F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79E379E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ma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;</w:t>
      </w:r>
    </w:p>
    <w:p w14:paraId="26C8FB7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ma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M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076509C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f1=[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N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;</w:t>
      </w:r>
    </w:p>
    <w:p w14:paraId="4A3524E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for 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:N</w:t>
      </w:r>
      <w:proofErr w:type="gramEnd"/>
    </w:p>
    <w:p w14:paraId="73D5BDA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g1=find(F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:)==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;</w:t>
      </w:r>
    </w:p>
    <w:p w14:paraId="69D9CD0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h1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=length(g1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;</w:t>
      </w:r>
      <w:proofErr w:type="gramEnd"/>
    </w:p>
    <w:p w14:paraId="639AFD6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end</w:t>
      </w:r>
    </w:p>
    <w:p w14:paraId="4BF72D6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k1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f1;</w:t>
      </w:r>
    </w:p>
    <w:p w14:paraId="6496C1D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k1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2)=h1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0696DF4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ent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% cent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input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central bus  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50135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%========================================================================</w:t>
      </w:r>
    </w:p>
    <w:p w14:paraId="7A5D611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%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thi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section of the code is to adjust line data to the standard </w:t>
      </w:r>
    </w:p>
    <w:p w14:paraId="6B632EC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%========================================================================</w:t>
      </w:r>
    </w:p>
    <w:p w14:paraId="5706B71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NLD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proofErr w:type="spellEnd"/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;</w:t>
      </w:r>
    </w:p>
    <w:p w14:paraId="37AB317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c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=cent);</w:t>
      </w:r>
    </w:p>
    <w:p w14:paraId="3D94A37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NLD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,:);</w:t>
      </w:r>
    </w:p>
    <w:p w14:paraId="0A4F661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];</w:t>
      </w:r>
    </w:p>
    <w:p w14:paraId="230C6F1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t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k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=cent);</w:t>
      </w:r>
    </w:p>
    <w:p w14:paraId="2F0EFDC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k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t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k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t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c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D29AFA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j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c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7343772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7E3EC78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whil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um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k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&gt;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4979F82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c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67312C0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b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6474110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t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;</w:t>
      </w:r>
    </w:p>
    <w:p w14:paraId="53BDB0E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[c 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]=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N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;</w:t>
      </w:r>
    </w:p>
    <w:p w14:paraId="2F39523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c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~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</w:p>
    <w:p w14:paraId="45139A7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b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,:);</w:t>
      </w:r>
    </w:p>
    <w:p w14:paraId="1C1A821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c,:)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[];</w:t>
      </w:r>
    </w:p>
    <w:p w14:paraId="3FFD1CD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t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k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N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;</w:t>
      </w:r>
    </w:p>
    <w:p w14:paraId="6C4873A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k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t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k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t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c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+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328A41D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d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n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N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;</w:t>
      </w:r>
    </w:p>
    <w:p w14:paraId="7D0D6D8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[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];</w:t>
      </w:r>
    </w:p>
    <w:p w14:paraId="0731029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N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j+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j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c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,:)=b;</w:t>
      </w:r>
    </w:p>
    <w:p w14:paraId="7E3CDCE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j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j+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c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  <w:proofErr w:type="gramEnd"/>
    </w:p>
    <w:p w14:paraId="7FF279E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end</w:t>
      </w:r>
    </w:p>
    <w:p w14:paraId="143B8EE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lastRenderedPageBreak/>
        <w:t xml:space="preserve">       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i+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4BE6E54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end</w:t>
      </w:r>
    </w:p>
    <w:p w14:paraId="73F5A93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LD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ortrows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N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326931B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%========================================================================</w:t>
      </w:r>
    </w:p>
    <w:p w14:paraId="08A617A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% 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the data is represented </w:t>
      </w:r>
      <w:r w:rsidRPr="007136CF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standard format</w:t>
      </w:r>
    </w:p>
    <w:p w14:paraId="66E5012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7A6B3A6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            Code </w:t>
      </w:r>
      <w:proofErr w:type="gramStart"/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 bus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injection to branch-current matrix</w:t>
      </w:r>
    </w:p>
    <w:p w14:paraId="7EAD0C9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4FC9B2A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zero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);</w:t>
      </w:r>
    </w:p>
    <w:p w14:paraId="07D8C0B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</w:t>
      </w:r>
    </w:p>
    <w:p w14:paraId="2165D77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</w:p>
    <w:p w14:paraId="5B08BA4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  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78DF879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    </w:t>
      </w: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</w:p>
    <w:p w14:paraId="32619C7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ibc</w:t>
      </w:r>
      <w:proofErr w:type="spellEnd"/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: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5BCA81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,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D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i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3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-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</w:p>
    <w:p w14:paraId="11898E4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end</w:t>
      </w:r>
    </w:p>
    <w:p w14:paraId="65238F9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end</w:t>
      </w:r>
    </w:p>
    <w:p w14:paraId="2049236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mple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P,Q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                               % complex power</w:t>
      </w:r>
    </w:p>
    <w:p w14:paraId="30DFBDB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o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one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ze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LD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,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;% initial bus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otage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% </w:t>
      </w:r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change to specific data value</w:t>
      </w:r>
    </w:p>
    <w:p w14:paraId="127E287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=[];</w:t>
      </w:r>
    </w:p>
    <w:p w14:paraId="0CE42BC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B=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Vo;</w:t>
      </w:r>
      <w:proofErr w:type="gramEnd"/>
    </w:p>
    <w:p w14:paraId="287098D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teration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;</w:t>
      </w:r>
      <w:proofErr w:type="gramEnd"/>
    </w:p>
    <w:p w14:paraId="02A402E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 iteration=</w:t>
      </w:r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input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number of iteration : '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</w:t>
      </w:r>
    </w:p>
    <w:p w14:paraId="6910952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%==========================================================================</w:t>
      </w:r>
    </w:p>
    <w:p w14:paraId="3C382589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ip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:iteration</w:t>
      </w:r>
      <w:proofErr w:type="gramEnd"/>
    </w:p>
    <w:p w14:paraId="5104D41B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4149F9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                   Backward Sweep</w:t>
      </w:r>
    </w:p>
    <w:p w14:paraId="4DFF5B2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</w:t>
      </w:r>
    </w:p>
    <w:p w14:paraId="58597CB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I=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nj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S./VB);                                       % injected current</w:t>
      </w:r>
    </w:p>
    <w:p w14:paraId="7C11D76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Z=</w:t>
      </w:r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complex</w:t>
      </w: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R,X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);                           %branch impedance</w:t>
      </w:r>
    </w:p>
    <w:p w14:paraId="5382B98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ZD=</w:t>
      </w:r>
      <w:proofErr w:type="spellStart"/>
      <w:r w:rsidRPr="007136CF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diag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(Z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)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%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makeing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 it diagonal</w:t>
      </w:r>
    </w:p>
    <w:p w14:paraId="59155CB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IB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gram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 xml:space="preserve">I;   </w:t>
      </w:r>
      <w:proofErr w:type="gramEnd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                                       %branch current</w:t>
      </w:r>
    </w:p>
    <w:p w14:paraId="2392DA6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53D1A04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                           Forward Sweep</w:t>
      </w:r>
    </w:p>
    <w:p w14:paraId="2BFE64C3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%======================================================================</w:t>
      </w:r>
    </w:p>
    <w:p w14:paraId="596C63A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    TRX=</w:t>
      </w:r>
      <w:proofErr w:type="spellStart"/>
      <w:r w:rsidRPr="007136CF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*ZD*</w:t>
      </w:r>
      <w:proofErr w:type="spellStart"/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bibc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;</w:t>
      </w:r>
      <w:proofErr w:type="gramEnd"/>
    </w:p>
    <w:p w14:paraId="2E38F8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VB=Vo-TRX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;</w:t>
      </w:r>
      <w:proofErr w:type="gramEnd"/>
    </w:p>
    <w:p w14:paraId="5A9115D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end</w:t>
      </w:r>
    </w:p>
    <w:p w14:paraId="0B00A4E4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32C27DF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[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;VB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];</w:t>
      </w:r>
    </w:p>
    <w:p w14:paraId="6A6857D5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% 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display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;</w:t>
      </w:r>
    </w:p>
    <w:p w14:paraId="3FFE690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% 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display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);</w:t>
      </w:r>
    </w:p>
    <w:p w14:paraId="1E1146C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_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abs(</w:t>
      </w:r>
      <w:proofErr w:type="spellStart"/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Vbu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;</w:t>
      </w:r>
    </w:p>
    <w:p w14:paraId="17D43FF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_Line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abs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);</w:t>
      </w:r>
    </w:p>
    <w:p w14:paraId="44A5D49F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28DAA9F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lastRenderedPageBreak/>
        <w:t>%                               Power Loss</w:t>
      </w:r>
    </w:p>
    <w:p w14:paraId="67B6FFC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72807FF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rp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[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abs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) angle(IB)*180/pi];</w:t>
      </w:r>
    </w:p>
    <w:p w14:paraId="46B90EE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L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,1)=0;</w:t>
      </w:r>
    </w:p>
    <w:p w14:paraId="447E73F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L(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,1)=0;</w:t>
      </w:r>
    </w:p>
    <w:p w14:paraId="42328FDC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% 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losses</w:t>
      </w:r>
      <w:proofErr w:type="gramEnd"/>
    </w:p>
    <w:p w14:paraId="28C5C45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for f2=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:size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LD,1)</w:t>
      </w:r>
    </w:p>
    <w:p w14:paraId="4608FF4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Pl(f2,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rp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f2,1)^2)*R(f2,1);</w:t>
      </w:r>
    </w:p>
    <w:p w14:paraId="623685A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 xml:space="preserve">    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f2,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X(f2,1)*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Ibrp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f2,1)^2);</w:t>
      </w:r>
    </w:p>
    <w:p w14:paraId="60B18A31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PLL(1,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L(1,1)+Pl(f2,1);</w:t>
      </w:r>
    </w:p>
    <w:p w14:paraId="160F5AB0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    QLL(1,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)=</w:t>
      </w:r>
      <w:proofErr w:type="gram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L(1,1)+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f2,1);</w:t>
      </w:r>
    </w:p>
    <w:p w14:paraId="6616C017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end</w:t>
      </w:r>
    </w:p>
    <w:p w14:paraId="11D42E5D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140370DE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osskw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(Pl)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630DA846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osskw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(</w:t>
      </w: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1DFD650A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Los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(PLL)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1D1A01C8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proofErr w:type="spell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QLoss</w:t>
      </w:r>
      <w:proofErr w:type="spellEnd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(QLL)*</w:t>
      </w:r>
      <w:proofErr w:type="gramStart"/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100000;</w:t>
      </w:r>
      <w:proofErr w:type="gramEnd"/>
    </w:p>
    <w:p w14:paraId="09C324A2" w14:textId="77777777" w:rsidR="007136CF" w:rsidRPr="007136CF" w:rsidRDefault="007136CF" w:rsidP="007136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  <w:r w:rsidRPr="007136CF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%==========================================================================</w:t>
      </w:r>
    </w:p>
    <w:p w14:paraId="1E611F90" w14:textId="77777777" w:rsidR="007136CF" w:rsidRPr="007136CF" w:rsidRDefault="007136CF" w:rsidP="007136C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</w:pPr>
    </w:p>
    <w:p w14:paraId="323A6165" w14:textId="77777777" w:rsidR="007136CF" w:rsidRPr="007136CF" w:rsidRDefault="007136CF" w:rsidP="007136CF"/>
    <w:sectPr w:rsidR="007136CF" w:rsidRPr="007136CF" w:rsidSect="0075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t7S0MDAyMLAwtjRV0lEKTi0uzszPAykwrAUAKRZ0yiwAAAA="/>
  </w:docVars>
  <w:rsids>
    <w:rsidRoot w:val="00117DDA"/>
    <w:rsid w:val="00117DDA"/>
    <w:rsid w:val="001670F0"/>
    <w:rsid w:val="007136CF"/>
    <w:rsid w:val="00750AAF"/>
    <w:rsid w:val="008548D3"/>
    <w:rsid w:val="008D3EB5"/>
    <w:rsid w:val="009959C9"/>
    <w:rsid w:val="00B16D08"/>
    <w:rsid w:val="00E71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51D81"/>
  <w15:chartTrackingRefBased/>
  <w15:docId w15:val="{D078D098-1566-4959-A861-47BE0AE93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ar-EG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36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7136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7136C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9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47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7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7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4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3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0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2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6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6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6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6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5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05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1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0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4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7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0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8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9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4191</Words>
  <Characters>23891</Characters>
  <Application>Microsoft Office Word</Application>
  <DocSecurity>0</DocSecurity>
  <Lines>199</Lines>
  <Paragraphs>56</Paragraphs>
  <ScaleCrop>false</ScaleCrop>
  <Company/>
  <LinksUpToDate>false</LinksUpToDate>
  <CharactersWithSpaces>28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2</cp:revision>
  <dcterms:created xsi:type="dcterms:W3CDTF">2022-03-02T07:32:00Z</dcterms:created>
  <dcterms:modified xsi:type="dcterms:W3CDTF">2022-03-02T07:34:00Z</dcterms:modified>
</cp:coreProperties>
</file>